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525" w:type="dxa"/>
        <w:tblLayout w:type="fixed"/>
        <w:tblCellMar>
          <w:left w:w="10" w:type="dxa"/>
          <w:right w:w="10" w:type="dxa"/>
        </w:tblCellMar>
        <w:tblLook w:val="0000" w:firstRow="0" w:lastRow="0" w:firstColumn="0" w:lastColumn="0" w:noHBand="0" w:noVBand="0"/>
      </w:tblPr>
      <w:tblGrid>
        <w:gridCol w:w="2155"/>
        <w:gridCol w:w="8370"/>
      </w:tblGrid>
      <w:tr w:rsidR="00EB1D08" w14:paraId="2FCB8905" w14:textId="77777777">
        <w:trPr>
          <w:trHeight w:val="333"/>
        </w:trPr>
        <w:tc>
          <w:tcPr>
            <w:tcW w:w="10525" w:type="dxa"/>
            <w:gridSpan w:val="2"/>
            <w:tcBorders>
              <w:top w:val="single" w:sz="4" w:space="0" w:color="000000"/>
              <w:left w:val="single" w:sz="4" w:space="0" w:color="000000"/>
              <w:bottom w:val="single" w:sz="4" w:space="0" w:color="000000"/>
              <w:right w:val="single" w:sz="4" w:space="0" w:color="000000"/>
            </w:tcBorders>
            <w:shd w:val="clear" w:color="auto" w:fill="1F4E79"/>
            <w:tcMar>
              <w:top w:w="0" w:type="dxa"/>
              <w:left w:w="108" w:type="dxa"/>
              <w:bottom w:w="0" w:type="dxa"/>
              <w:right w:w="108" w:type="dxa"/>
            </w:tcMar>
          </w:tcPr>
          <w:p w14:paraId="68CA3120" w14:textId="56AB9232" w:rsidR="00EB1D08" w:rsidRDefault="00FD48C9">
            <w:pPr>
              <w:pStyle w:val="P68B1DB1-Normal1"/>
              <w:spacing w:after="120" w:line="276" w:lineRule="auto"/>
              <w:jc w:val="both"/>
            </w:pPr>
            <w:r>
              <w:t>Tip Apel</w:t>
            </w:r>
            <w:r w:rsidR="00000000">
              <w:t xml:space="preserve">: </w:t>
            </w:r>
            <w:r w:rsidRPr="00FD48C9">
              <w:t>Primul Apel deschis de Proiecte Normale</w:t>
            </w:r>
          </w:p>
        </w:tc>
      </w:tr>
      <w:tr w:rsidR="00EB1D08" w14:paraId="0362BCF6" w14:textId="77777777" w:rsidTr="005E3C17">
        <w:trPr>
          <w:trHeight w:val="333"/>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E5449FA" w14:textId="15DAA82E" w:rsidR="00EB1D08" w:rsidRDefault="00FD48C9" w:rsidP="005E3C17">
            <w:pPr>
              <w:pStyle w:val="P68B1DB1-Normal2"/>
              <w:jc w:val="center"/>
            </w:pPr>
            <w:r w:rsidRPr="00FD48C9">
              <w:t>Acronim &amp; Cod proiec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A6C865" w14:textId="707BA11F" w:rsidR="00EB1D08" w:rsidRDefault="00000000">
            <w:pPr>
              <w:pStyle w:val="P68B1DB1-Normal2"/>
              <w:spacing w:after="120" w:line="276" w:lineRule="auto"/>
              <w:jc w:val="both"/>
            </w:pPr>
            <w:r>
              <w:t xml:space="preserve"> 4TTT– ROHU00073</w:t>
            </w:r>
          </w:p>
        </w:tc>
      </w:tr>
      <w:tr w:rsidR="005E3C17" w14:paraId="1D2DEC3A" w14:textId="77777777" w:rsidTr="005E3C17">
        <w:trPr>
          <w:trHeight w:val="374"/>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DF7DCFD" w14:textId="7C584C2C" w:rsidR="005E3C17" w:rsidRDefault="005E3C17" w:rsidP="005E3C17">
            <w:pPr>
              <w:pStyle w:val="P68B1DB1-Normal2"/>
              <w:jc w:val="center"/>
            </w:pPr>
            <w:r w:rsidRPr="000F2473">
              <w:t>Titlu proiec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313E40" w14:textId="36594E60" w:rsidR="005E3C17" w:rsidRDefault="005E3C17" w:rsidP="005E3C17">
            <w:pPr>
              <w:pStyle w:val="P68B1DB1-Normal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pPr>
            <w:r>
              <w:t>„Povești, gusturi și tradiții: o incursiune în 4 patrimonii locale”</w:t>
            </w:r>
          </w:p>
        </w:tc>
      </w:tr>
      <w:tr w:rsidR="005E3C17" w14:paraId="2ED899A6" w14:textId="77777777" w:rsidTr="005E3C17">
        <w:trPr>
          <w:trHeight w:val="700"/>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5CC31C9" w14:textId="5E6E6FFA" w:rsidR="005E3C17" w:rsidRDefault="005E3C17" w:rsidP="005E3C17">
            <w:pPr>
              <w:pStyle w:val="P68B1DB1-Normal2"/>
              <w:jc w:val="center"/>
            </w:pPr>
            <w:r w:rsidRPr="000F2473">
              <w:t>Priorita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E8ECA" w14:textId="10BCA8C4" w:rsidR="005E3C17" w:rsidRDefault="005E3C17" w:rsidP="005E3C17">
            <w:pPr>
              <w:pStyle w:val="P68B1DB1-Normal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pPr>
            <w:r w:rsidRPr="00FD48C9">
              <w:t>PRIORITATEA 3 -  O cooperare transfrontalieră mai durabilă și mai eficientă, bazată pe comunitate</w:t>
            </w:r>
          </w:p>
        </w:tc>
      </w:tr>
      <w:tr w:rsidR="005E3C17" w14:paraId="5A450318" w14:textId="77777777" w:rsidTr="005E3C17">
        <w:trPr>
          <w:trHeight w:val="585"/>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68B4CF9" w14:textId="74AFDCA3" w:rsidR="005E3C17" w:rsidRDefault="005E3C17" w:rsidP="005E3C17">
            <w:pPr>
              <w:pStyle w:val="P68B1DB1-Normal2"/>
              <w:jc w:val="center"/>
            </w:pPr>
            <w:r w:rsidRPr="000F2473">
              <w:t xml:space="preserve">Obiectiv </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14B3DD" w14:textId="113F444C" w:rsidR="005E3C17" w:rsidRDefault="005E3C17" w:rsidP="005E3C17">
            <w:pPr>
              <w:pStyle w:val="P68B1DB1-Normal3"/>
              <w:spacing w:after="120" w:line="276" w:lineRule="auto"/>
              <w:jc w:val="both"/>
            </w:pPr>
            <w:r>
              <w:t xml:space="preserve">Obiectiv specific (OS) ISO6.3 - Consolidarea încrederii reciproce, în special prin încurajarea acțiunilor interpersonale </w:t>
            </w:r>
          </w:p>
        </w:tc>
      </w:tr>
      <w:tr w:rsidR="005E3C17" w14:paraId="7703D1F8" w14:textId="77777777" w:rsidTr="005E3C17">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4949972" w14:textId="1CB9972D" w:rsidR="005E3C17" w:rsidRDefault="005E3C17" w:rsidP="005E3C17">
            <w:pPr>
              <w:pStyle w:val="P68B1DB1-Normal2"/>
              <w:jc w:val="center"/>
            </w:pPr>
            <w:r w:rsidRPr="000F2473">
              <w:t>Specific</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CF6933" w14:textId="29E2C1E9" w:rsidR="005E3C17" w:rsidRDefault="005E3C17" w:rsidP="005E3C17">
            <w:pPr>
              <w:pStyle w:val="P68B1DB1-Normal3"/>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pPr>
            <w:r>
              <w:t>12 luni (04 Martie 2025 - 3 Martie 2026)</w:t>
            </w:r>
          </w:p>
        </w:tc>
      </w:tr>
      <w:tr w:rsidR="005E3C17" w14:paraId="010F0453" w14:textId="77777777" w:rsidTr="005E3C17">
        <w:trPr>
          <w:trHeight w:val="716"/>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89B0E74" w14:textId="111516BB" w:rsidR="005E3C17" w:rsidRDefault="005E3C17" w:rsidP="005E3C17">
            <w:pPr>
              <w:pStyle w:val="P68B1DB1-Normal2"/>
              <w:jc w:val="center"/>
            </w:pPr>
            <w:r w:rsidRPr="000F2473">
              <w:t>Perioadă de implementar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865F9E" w14:textId="3809607D" w:rsidR="005E3C17" w:rsidRDefault="005E3C17" w:rsidP="005E3C17">
            <w:pPr>
              <w:pStyle w:val="P68B1DB1-Normal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pPr>
            <w:r w:rsidRPr="00F615BF">
              <w:t>Proiectul își propune să consolideze încrederea reciprocă și cooperarea între cele patru comunități partenere prin promovarea înțelegerii interculturale. Acesta se axează pe celebrarea, conservarea și valorificarea patrimoniului cultural local unic și a tradițiilor celor patru localități implicate.</w:t>
            </w:r>
          </w:p>
        </w:tc>
      </w:tr>
      <w:tr w:rsidR="005E3C17" w14:paraId="1EEF8B90" w14:textId="77777777" w:rsidTr="005E3C17">
        <w:trPr>
          <w:trHeight w:val="754"/>
        </w:trPr>
        <w:tc>
          <w:tcPr>
            <w:tcW w:w="215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825820D" w14:textId="6971E595" w:rsidR="005E3C17" w:rsidRDefault="005E3C17" w:rsidP="005E3C17">
            <w:pPr>
              <w:pStyle w:val="P68B1DB1-Normal2"/>
              <w:jc w:val="center"/>
            </w:pPr>
            <w:r w:rsidRPr="000F2473">
              <w:t>Obiectiv</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03CB37" w14:textId="391340F4" w:rsidR="005E3C17" w:rsidRDefault="005E3C17" w:rsidP="005E3C17">
            <w:pPr>
              <w:pStyle w:val="P68B1DB1-Normal2"/>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pPr>
            <w:r>
              <w:t xml:space="preserve">Partener principal: </w:t>
            </w:r>
          </w:p>
          <w:p w14:paraId="6332623C" w14:textId="6BC1B2B5" w:rsidR="005E3C17" w:rsidRDefault="005E3C17" w:rsidP="005E3C17">
            <w:pPr>
              <w:pStyle w:val="P68B1DB1-Normal3"/>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pPr>
            <w:r w:rsidRPr="00F615BF">
              <w:t>Unitatea Administrativ Teritoriala Comuna Bors</w:t>
            </w:r>
            <w:r w:rsidRPr="00F615BF">
              <w:t xml:space="preserve"> </w:t>
            </w:r>
            <w:r>
              <w:t>(RO)</w:t>
            </w:r>
          </w:p>
        </w:tc>
      </w:tr>
      <w:tr w:rsidR="00EB1D08" w14:paraId="527C4A89" w14:textId="77777777" w:rsidTr="005E3C17">
        <w:trPr>
          <w:trHeight w:val="926"/>
        </w:trPr>
        <w:tc>
          <w:tcPr>
            <w:tcW w:w="2155"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6C9DF23" w14:textId="77777777" w:rsidR="00EB1D08" w:rsidRPr="005E3C17" w:rsidRDefault="00EB1D08" w:rsidP="005E3C17">
            <w:pPr>
              <w:pStyle w:val="P68B1DB1-Normal2"/>
              <w:jc w:val="cente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C2FD94" w14:textId="6ECC9EA6" w:rsidR="00EB1D08" w:rsidRDefault="00000000">
            <w:pPr>
              <w:pStyle w:val="P68B1DB1-Normal2"/>
              <w:spacing w:after="0" w:line="276" w:lineRule="auto"/>
              <w:jc w:val="both"/>
            </w:pPr>
            <w:r>
              <w:t xml:space="preserve">Parteneri de proiect: </w:t>
            </w:r>
          </w:p>
          <w:p w14:paraId="2E818CF7" w14:textId="665394EA" w:rsidR="00EB1D08" w:rsidRPr="00F615BF" w:rsidRDefault="00000000">
            <w:pPr>
              <w:pStyle w:val="P68B1DB1-Normal3"/>
              <w:spacing w:after="0" w:line="276" w:lineRule="auto"/>
              <w:jc w:val="both"/>
            </w:pPr>
            <w:r>
              <w:t xml:space="preserve">PP2: </w:t>
            </w:r>
            <w:r w:rsidR="00F615BF" w:rsidRPr="00F615BF">
              <w:t xml:space="preserve">Unitatea Administrativ Teritoriala </w:t>
            </w:r>
            <w:r w:rsidR="00F615BF" w:rsidRPr="00F615BF">
              <w:t xml:space="preserve">Comuna Santandrei </w:t>
            </w:r>
            <w:r>
              <w:t>(RO)</w:t>
            </w:r>
          </w:p>
          <w:p w14:paraId="1967C1D5" w14:textId="5CA393A4" w:rsidR="00EB1D08" w:rsidRDefault="00000000">
            <w:pPr>
              <w:pStyle w:val="P68B1DB1-Normal3"/>
              <w:spacing w:after="0" w:line="276" w:lineRule="auto"/>
              <w:jc w:val="both"/>
              <w:rPr>
                <w:bCs/>
              </w:rPr>
            </w:pPr>
            <w:r>
              <w:t>PP3: Municipalitatea orașului Füzesgyarmat (HU)</w:t>
            </w:r>
          </w:p>
          <w:p w14:paraId="7BCBBF71" w14:textId="483320C6" w:rsidR="00EB1D08" w:rsidRDefault="00000000">
            <w:pPr>
              <w:pStyle w:val="P68B1DB1-Normal3"/>
              <w:spacing w:after="0" w:line="276" w:lineRule="auto"/>
              <w:jc w:val="both"/>
            </w:pPr>
            <w:r>
              <w:t xml:space="preserve">PP4: </w:t>
            </w:r>
            <w:r w:rsidR="00F615BF" w:rsidRPr="00F615BF">
              <w:t xml:space="preserve">Municipalitatea orașului </w:t>
            </w:r>
            <w:r>
              <w:t>Mehkerek (HU)</w:t>
            </w:r>
          </w:p>
        </w:tc>
      </w:tr>
      <w:tr w:rsidR="00EB1D08" w14:paraId="4EE4EBD1" w14:textId="77777777" w:rsidTr="005E3C17">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544469C" w14:textId="6CE58D97" w:rsidR="00EB1D08" w:rsidRDefault="00000000">
            <w:pPr>
              <w:pStyle w:val="P68B1DB1-Normal2"/>
              <w:jc w:val="center"/>
            </w:pPr>
            <w:r>
              <w:t xml:space="preserve">Buget total </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D4F5C2" w14:textId="3867C61C" w:rsidR="00EB1D08" w:rsidRDefault="00000000">
            <w:pPr>
              <w:pStyle w:val="P68B1DB1-Normal3"/>
              <w:spacing w:after="0" w:line="276" w:lineRule="auto"/>
              <w:jc w:val="both"/>
            </w:pPr>
            <w:r>
              <w:t xml:space="preserve">246 995 EUR, din care 197,596 EUR FEDR </w:t>
            </w:r>
          </w:p>
        </w:tc>
      </w:tr>
      <w:tr w:rsidR="00EB1D08" w14:paraId="51B61C9D" w14:textId="77777777" w:rsidTr="005E3C17">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F3790AF" w14:textId="6E09B71F" w:rsidR="00EB1D08" w:rsidRDefault="005E3C17">
            <w:pPr>
              <w:pStyle w:val="P68B1DB1-Normal2"/>
              <w:jc w:val="center"/>
            </w:pPr>
            <w:r>
              <w:t>Sumar</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C5500A" w14:textId="781D0E2A" w:rsidR="005E3C17" w:rsidRPr="005E3C17" w:rsidRDefault="00000000">
            <w:pPr>
              <w:pStyle w:val="P68B1DB1-Normal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bCs/>
                <w:iCs/>
              </w:rPr>
            </w:pPr>
            <w:r>
              <w:t xml:space="preserve">Proiectul </w:t>
            </w:r>
            <w:r>
              <w:rPr>
                <w:b/>
                <w:i/>
              </w:rPr>
              <w:t>„</w:t>
            </w:r>
            <w:r w:rsidR="005E3C17" w:rsidRPr="005E3C17">
              <w:rPr>
                <w:b/>
                <w:i/>
              </w:rPr>
              <w:t>Povești, gusturi și tradiții: o incursiune în 4 patrimonii locale</w:t>
            </w:r>
            <w:r w:rsidR="005E3C17" w:rsidRPr="005E3C17">
              <w:rPr>
                <w:b/>
                <w:i/>
              </w:rPr>
              <w:t xml:space="preserve"> </w:t>
            </w:r>
            <w:r>
              <w:rPr>
                <w:b/>
                <w:i/>
              </w:rPr>
              <w:t>(ROHU00073 – 4TTT)</w:t>
            </w:r>
            <w:r w:rsidR="005E3C17">
              <w:rPr>
                <w:b/>
                <w:i/>
              </w:rPr>
              <w:t xml:space="preserve"> </w:t>
            </w:r>
            <w:r w:rsidR="005E3C17" w:rsidRPr="005E3C17">
              <w:rPr>
                <w:bCs/>
                <w:iCs/>
              </w:rPr>
              <w:t>reunește patru autorități publice partenere pentru a promova diversitatea culturală, a consolida încrederea reciprocă și a încuraja cooperarea comunitară durabilă. Centrat pe un turneu cultural, proiectul celebrează folclorul, patrimoniul culinar și obiceiurile tradiționale prin evenimente comune, ateliere tematice și un tur cultural itinerant.</w:t>
            </w:r>
          </w:p>
          <w:p w14:paraId="22154F24" w14:textId="77777777" w:rsidR="005E3C17" w:rsidRDefault="005E3C17" w:rsidP="005E3C17">
            <w:pPr>
              <w:pStyle w:val="P68B1DB1-Normal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pPr>
            <w:r>
              <w:t>Componentele cheie includ:</w:t>
            </w:r>
          </w:p>
          <w:p w14:paraId="0F2A9A12" w14:textId="77777777" w:rsidR="005E3C17" w:rsidRDefault="005E3C17" w:rsidP="005E3C17">
            <w:pPr>
              <w:pStyle w:val="P68B1DB1-Normal3"/>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pPr>
            <w:r w:rsidRPr="005E3C17">
              <w:rPr>
                <w:b/>
                <w:bCs/>
              </w:rPr>
              <w:t>Sesiuni de povestire („Tales”)</w:t>
            </w:r>
            <w:r>
              <w:t xml:space="preserve"> – promovarea tradițiilor orale și a legendelor locale;</w:t>
            </w:r>
          </w:p>
          <w:p w14:paraId="33ADD89D" w14:textId="4A860431" w:rsidR="005E3C17" w:rsidRDefault="005E3C17" w:rsidP="0044452E">
            <w:pPr>
              <w:pStyle w:val="P68B1DB1-Normal3"/>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pPr>
            <w:r w:rsidRPr="005E3C17">
              <w:rPr>
                <w:b/>
                <w:bCs/>
              </w:rPr>
              <w:t>Concursuri culinare („Tastes”)</w:t>
            </w:r>
            <w:r>
              <w:t xml:space="preserve"> – punerea în valoare a rețetelor și gusturilor tradiționale;</w:t>
            </w:r>
          </w:p>
          <w:p w14:paraId="2F5BC698" w14:textId="77777777" w:rsidR="005E3C17" w:rsidRDefault="005E3C17" w:rsidP="005E3C17">
            <w:pPr>
              <w:pStyle w:val="P68B1DB1-Normal3"/>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pPr>
            <w:r w:rsidRPr="005E3C17">
              <w:rPr>
                <w:b/>
                <w:bCs/>
              </w:rPr>
              <w:t>Spectacole artistice și tradiționale („Traditions”)</w:t>
            </w:r>
            <w:r>
              <w:t xml:space="preserve"> – muzică, dansuri, meșteșuguri și ritualuri specifice fiecărei comunități.</w:t>
            </w:r>
          </w:p>
          <w:p w14:paraId="7F18C3B0" w14:textId="6812476D" w:rsidR="005E3C17" w:rsidRDefault="005E3C17" w:rsidP="005E3C17">
            <w:pPr>
              <w:pStyle w:val="P68B1DB1-Normal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pPr>
            <w:r>
              <w:t>Aceste activități implică peste 160 de participanți direcți și ating un public estimat de aproximativ 21.000 de membri ai comunităților. De asemenea, se va crea o bibliotecă digitală ce va documenta povești, rețete și obiceiuri, în vederea conservării și promovării patrimoniului local.</w:t>
            </w:r>
          </w:p>
          <w:p w14:paraId="727B47BB" w14:textId="77777777" w:rsidR="005E3C17" w:rsidRDefault="005E3C17" w:rsidP="005E3C17">
            <w:pPr>
              <w:pStyle w:val="P68B1DB1-Normal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pPr>
            <w:r>
              <w:lastRenderedPageBreak/>
              <w:t>Proiectul introduce, de asemenea, ateliere despre conceptul New European Bauhaus și susține formarea de parteneriate pe termen lung prin acțiuni comune și colaborare post-proiect.</w:t>
            </w:r>
          </w:p>
          <w:p w14:paraId="769F20B1" w14:textId="6FAE367A" w:rsidR="00EB1D08" w:rsidRDefault="005E3C17" w:rsidP="005E3C17">
            <w:pPr>
              <w:pStyle w:val="P68B1DB1-Normal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pPr>
            <w:r>
              <w:t>Inițiativa oferă o platformă dinamică pentru dialog intercultural, implicarea tinerilor și transmiterea intergenerațională a tradițiilor, punând bazele unor viitoare intervenții conduse de comunități.</w:t>
            </w:r>
          </w:p>
        </w:tc>
      </w:tr>
      <w:tr w:rsidR="00EB1D08" w14:paraId="47DF7069" w14:textId="77777777">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27485AE" w14:textId="7DC5C68F" w:rsidR="00EB1D08" w:rsidRDefault="005E3C17">
            <w:pPr>
              <w:pStyle w:val="P68B1DB1-Normal2"/>
              <w:jc w:val="center"/>
            </w:pPr>
            <w:r w:rsidRPr="005E3C17">
              <w:lastRenderedPageBreak/>
              <w:t>Rezultate principa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3485AF" w14:textId="77777777" w:rsidR="00EB1D08" w:rsidRDefault="00000000">
            <w:pPr>
              <w:pStyle w:val="P68B1DB1-Normal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pPr>
            <w:r>
              <w:t>Principalele rezultate ale proiectului sunt:</w:t>
            </w:r>
          </w:p>
          <w:p w14:paraId="2B2D9958" w14:textId="77777777" w:rsidR="005E3C17" w:rsidRDefault="005E3C17" w:rsidP="005E3C17">
            <w:pPr>
              <w:pStyle w:val="P68B1DB1-ListParagraph5"/>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pPr>
            <w:r>
              <w:t>Organizarea cu succes a 4 evenimente culturale transfrontaliere (Turnee), implicând cele patru comunități, cu focus pe schimburi culturale prin povești, gastronomie, tradiții și ateliere creative.</w:t>
            </w:r>
          </w:p>
          <w:p w14:paraId="079F898C" w14:textId="77777777" w:rsidR="005E3C17" w:rsidRDefault="005E3C17" w:rsidP="005E3C17">
            <w:pPr>
              <w:pStyle w:val="P68B1DB1-ListParagraph5"/>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pPr>
            <w:r>
              <w:t>Atelier tematic dedicat conceptului New European Bauhaus, intitulat „Valorizarea Tradiției și a Patrimoniului Local”, care promovează integrarea elementelor tradiționale cu designul modern și dezvoltarea durabilă.</w:t>
            </w:r>
          </w:p>
          <w:p w14:paraId="748859C5" w14:textId="77777777" w:rsidR="005E3C17" w:rsidRDefault="005E3C17" w:rsidP="005E3C17">
            <w:pPr>
              <w:pStyle w:val="P68B1DB1-ListParagraph5"/>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pPr>
            <w:r>
              <w:t>Achiziționarea unei scene mobile de către LP Comuna Borș, ca investiție pe termen lung pentru susținerea evenimentelor culturale actuale și viitoare.</w:t>
            </w:r>
          </w:p>
          <w:p w14:paraId="56FB61E2" w14:textId="77777777" w:rsidR="005E3C17" w:rsidRDefault="005E3C17" w:rsidP="005E3C17">
            <w:pPr>
              <w:pStyle w:val="P68B1DB1-ListParagraph5"/>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pPr>
            <w:r>
              <w:t>Achiziționarea de echipamente esențiale de către PP2 Sântandrei (scenă mobilă, sistem audio, costume tradiționale), contribuind la desfășurarea durabilă a activităților culturale.</w:t>
            </w:r>
          </w:p>
          <w:p w14:paraId="2EA54CD0" w14:textId="77777777" w:rsidR="005E3C17" w:rsidRDefault="005E3C17" w:rsidP="005E3C17">
            <w:pPr>
              <w:pStyle w:val="P68B1DB1-ListParagraph5"/>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pPr>
            <w:r>
              <w:t>Reabilitarea unei clădiri de servicii neutilizate de către PP3 Füzesgyarmat, transformând-o într-un spațiu funcțional cu vestiare și zone sociale pentru artiști și participanți.</w:t>
            </w:r>
          </w:p>
          <w:p w14:paraId="60385887" w14:textId="77777777" w:rsidR="005E3C17" w:rsidRDefault="005E3C17" w:rsidP="005E3C17">
            <w:pPr>
              <w:pStyle w:val="P68B1DB1-ListParagraph5"/>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pPr>
            <w:r>
              <w:t>Achiziționarea unei scene și a unui podium mobil de către PP4 Mehkerek, ca investiție durabilă și eficientă pentru desfășurarea evenimentelor.</w:t>
            </w:r>
          </w:p>
          <w:p w14:paraId="2E7F5355" w14:textId="77777777" w:rsidR="005E3C17" w:rsidRDefault="005E3C17" w:rsidP="005E3C17">
            <w:pPr>
              <w:pStyle w:val="P68B1DB1-ListParagraph5"/>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pPr>
            <w:r>
              <w:t>Elaborarea în comun a unui document strategic privind dezvoltarea parteneriatului dintre cele patru entități.</w:t>
            </w:r>
          </w:p>
          <w:p w14:paraId="173E30B6" w14:textId="2D2B2236" w:rsidR="00EB1D08" w:rsidRDefault="005E3C17" w:rsidP="005E3C17">
            <w:pPr>
              <w:pStyle w:val="P68B1DB1-ListParagraph5"/>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pPr>
            <w:r>
              <w:t>Crearea unei biblioteci digitale, care va documenta povești, rețete și obiceiuri, contribuind la conservarea și promovarea patrimoniului cultural local.</w:t>
            </w:r>
          </w:p>
        </w:tc>
      </w:tr>
    </w:tbl>
    <w:p w14:paraId="2E5160C3" w14:textId="5D0B5ABE" w:rsidR="00EB1D08" w:rsidRDefault="00EB1D08">
      <w:pPr>
        <w:spacing w:after="0"/>
        <w:jc w:val="both"/>
        <w:rPr>
          <w:rFonts w:cs="Open Sans"/>
          <w:color w:val="003399"/>
          <w:szCs w:val="20"/>
        </w:rPr>
      </w:pPr>
    </w:p>
    <w:sectPr w:rsidR="00EB1D08">
      <w:headerReference w:type="default" r:id="rId7"/>
      <w:footerReference w:type="default" r:id="rId8"/>
      <w:type w:val="continuous"/>
      <w:pgSz w:w="11906" w:h="16838" w:code="9"/>
      <w:pgMar w:top="2127" w:right="707" w:bottom="1440" w:left="851" w:header="720" w:footer="62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9478AB" w14:textId="77777777" w:rsidR="00C90C3F" w:rsidRDefault="00C90C3F">
      <w:pPr>
        <w:spacing w:after="0" w:line="240" w:lineRule="auto"/>
      </w:pPr>
      <w:r>
        <w:separator/>
      </w:r>
    </w:p>
  </w:endnote>
  <w:endnote w:type="continuationSeparator" w:id="0">
    <w:p w14:paraId="18267DB9" w14:textId="77777777" w:rsidR="00C90C3F" w:rsidRDefault="00C90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Arial Nova Cond"/>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F0886" w14:textId="77777777" w:rsidR="00EB1D08" w:rsidRDefault="00000000">
    <w:pPr>
      <w:pStyle w:val="Footer"/>
      <w:jc w:val="center"/>
      <w:rPr>
        <w:rFonts w:cs="Open Sans"/>
        <w:color w:val="003399"/>
      </w:rPr>
    </w:pPr>
    <w:r>
      <w:ptab w:relativeTo="margin" w:alignment="right" w:leader="none"/>
    </w:r>
    <w:r>
      <w:t>interreg-rohu.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CE9DBF" w14:textId="77777777" w:rsidR="00C90C3F" w:rsidRDefault="00C90C3F">
      <w:pPr>
        <w:spacing w:after="0" w:line="240" w:lineRule="auto"/>
      </w:pPr>
      <w:r>
        <w:separator/>
      </w:r>
    </w:p>
  </w:footnote>
  <w:footnote w:type="continuationSeparator" w:id="0">
    <w:p w14:paraId="69EC0E88" w14:textId="77777777" w:rsidR="00C90C3F" w:rsidRDefault="00C90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D5E6E" w14:textId="7574953C" w:rsidR="00EB1D08" w:rsidRDefault="005E3C17">
    <w:pPr>
      <w:pStyle w:val="Header"/>
    </w:pPr>
    <w:r>
      <w:rPr>
        <w:noProof/>
      </w:rPr>
      <w:drawing>
        <wp:inline distT="0" distB="0" distL="0" distR="0" wp14:anchorId="148E1AF5" wp14:editId="14D35041">
          <wp:extent cx="6419850" cy="742688"/>
          <wp:effectExtent l="0" t="0" r="0" b="63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6484384" cy="75015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7337B"/>
    <w:multiLevelType w:val="hybridMultilevel"/>
    <w:tmpl w:val="9718F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34617D"/>
    <w:multiLevelType w:val="hybridMultilevel"/>
    <w:tmpl w:val="6B24D83E"/>
    <w:lvl w:ilvl="0" w:tplc="DA98B68A">
      <w:numFmt w:val="bullet"/>
      <w:lvlText w:val="-"/>
      <w:lvlJc w:val="left"/>
      <w:pPr>
        <w:ind w:left="720" w:hanging="360"/>
      </w:pPr>
      <w:rPr>
        <w:rFonts w:ascii="Open Sans" w:eastAsia="Times New Roman" w:hAnsi="Open Sans" w:cs="Open Sans" w:hint="default"/>
        <w:b/>
        <w:sz w:val="22"/>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21947206"/>
    <w:multiLevelType w:val="hybridMultilevel"/>
    <w:tmpl w:val="61462C14"/>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705C78"/>
    <w:multiLevelType w:val="hybridMultilevel"/>
    <w:tmpl w:val="76F6505C"/>
    <w:lvl w:ilvl="0" w:tplc="8320C53E">
      <w:start w:val="10"/>
      <w:numFmt w:val="bullet"/>
      <w:lvlText w:val="-"/>
      <w:lvlJc w:val="left"/>
      <w:pPr>
        <w:ind w:left="720" w:hanging="360"/>
      </w:pPr>
      <w:rPr>
        <w:rFonts w:ascii="Open Sans" w:eastAsia="Calibr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A433BD"/>
    <w:multiLevelType w:val="hybridMultilevel"/>
    <w:tmpl w:val="459CFD22"/>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25D0BBE"/>
    <w:multiLevelType w:val="hybridMultilevel"/>
    <w:tmpl w:val="EC343374"/>
    <w:lvl w:ilvl="0" w:tplc="2230FC5C">
      <w:start w:val="36"/>
      <w:numFmt w:val="bullet"/>
      <w:lvlText w:val="-"/>
      <w:lvlJc w:val="left"/>
      <w:pPr>
        <w:ind w:left="720" w:hanging="360"/>
      </w:pPr>
      <w:rPr>
        <w:rFonts w:ascii="Open Sans" w:eastAsia="Calibr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DF079B"/>
    <w:multiLevelType w:val="hybridMultilevel"/>
    <w:tmpl w:val="EACC4F9A"/>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FE05800"/>
    <w:multiLevelType w:val="hybridMultilevel"/>
    <w:tmpl w:val="85408DB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503AF4"/>
    <w:multiLevelType w:val="hybridMultilevel"/>
    <w:tmpl w:val="F3A47FA0"/>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B0A0709"/>
    <w:multiLevelType w:val="hybridMultilevel"/>
    <w:tmpl w:val="118444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F5070B6"/>
    <w:multiLevelType w:val="hybridMultilevel"/>
    <w:tmpl w:val="802E03F0"/>
    <w:lvl w:ilvl="0" w:tplc="995CEB3E">
      <w:start w:val="2"/>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1864262">
    <w:abstractNumId w:val="1"/>
  </w:num>
  <w:num w:numId="2" w16cid:durableId="1335305497">
    <w:abstractNumId w:val="9"/>
  </w:num>
  <w:num w:numId="3" w16cid:durableId="1487355793">
    <w:abstractNumId w:val="7"/>
  </w:num>
  <w:num w:numId="4" w16cid:durableId="881287704">
    <w:abstractNumId w:val="5"/>
  </w:num>
  <w:num w:numId="5" w16cid:durableId="874852420">
    <w:abstractNumId w:val="6"/>
  </w:num>
  <w:num w:numId="6" w16cid:durableId="1785149724">
    <w:abstractNumId w:val="2"/>
  </w:num>
  <w:num w:numId="7" w16cid:durableId="1504667513">
    <w:abstractNumId w:val="8"/>
  </w:num>
  <w:num w:numId="8" w16cid:durableId="917439275">
    <w:abstractNumId w:val="4"/>
  </w:num>
  <w:num w:numId="9" w16cid:durableId="1226263468">
    <w:abstractNumId w:val="3"/>
  </w:num>
  <w:num w:numId="10" w16cid:durableId="1410075975">
    <w:abstractNumId w:val="10"/>
  </w:num>
  <w:num w:numId="11" w16cid:durableId="6999357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yMDU0NjQ2sjQztTRT0lEKTi0uzszPAykwqQUAQZMmYCwAAAA="/>
  </w:docVars>
  <w:rsids>
    <w:rsidRoot w:val="00F5533E"/>
    <w:rsid w:val="000025AE"/>
    <w:rsid w:val="00025629"/>
    <w:rsid w:val="000423F1"/>
    <w:rsid w:val="000445CF"/>
    <w:rsid w:val="00070604"/>
    <w:rsid w:val="00087055"/>
    <w:rsid w:val="000B2C0A"/>
    <w:rsid w:val="000B6D6D"/>
    <w:rsid w:val="000F0D69"/>
    <w:rsid w:val="00105385"/>
    <w:rsid w:val="001163BF"/>
    <w:rsid w:val="00141138"/>
    <w:rsid w:val="00190E0A"/>
    <w:rsid w:val="001A1347"/>
    <w:rsid w:val="002216AE"/>
    <w:rsid w:val="00242594"/>
    <w:rsid w:val="002601E5"/>
    <w:rsid w:val="002642B0"/>
    <w:rsid w:val="00280F9E"/>
    <w:rsid w:val="00290CD3"/>
    <w:rsid w:val="002A5B39"/>
    <w:rsid w:val="002C6108"/>
    <w:rsid w:val="003035E1"/>
    <w:rsid w:val="00352959"/>
    <w:rsid w:val="00356533"/>
    <w:rsid w:val="003620F5"/>
    <w:rsid w:val="00376591"/>
    <w:rsid w:val="00386644"/>
    <w:rsid w:val="00411D58"/>
    <w:rsid w:val="0044551E"/>
    <w:rsid w:val="004934A7"/>
    <w:rsid w:val="004A3DA2"/>
    <w:rsid w:val="004B327A"/>
    <w:rsid w:val="0054292D"/>
    <w:rsid w:val="00553C3E"/>
    <w:rsid w:val="00594DA5"/>
    <w:rsid w:val="005A58E8"/>
    <w:rsid w:val="005B7B70"/>
    <w:rsid w:val="005C17CD"/>
    <w:rsid w:val="005C3698"/>
    <w:rsid w:val="005C53EB"/>
    <w:rsid w:val="005E3C17"/>
    <w:rsid w:val="00614C99"/>
    <w:rsid w:val="0064618B"/>
    <w:rsid w:val="00677E91"/>
    <w:rsid w:val="006B30F3"/>
    <w:rsid w:val="006D3D1A"/>
    <w:rsid w:val="00707858"/>
    <w:rsid w:val="007120ED"/>
    <w:rsid w:val="00717947"/>
    <w:rsid w:val="00722416"/>
    <w:rsid w:val="00732D28"/>
    <w:rsid w:val="00733B57"/>
    <w:rsid w:val="00761E91"/>
    <w:rsid w:val="007B6147"/>
    <w:rsid w:val="007B7096"/>
    <w:rsid w:val="007E671E"/>
    <w:rsid w:val="008C34C7"/>
    <w:rsid w:val="008D0FE5"/>
    <w:rsid w:val="008E24AC"/>
    <w:rsid w:val="008F39CA"/>
    <w:rsid w:val="008F5213"/>
    <w:rsid w:val="0097126B"/>
    <w:rsid w:val="009A2238"/>
    <w:rsid w:val="009A3CCC"/>
    <w:rsid w:val="009B0611"/>
    <w:rsid w:val="009D0623"/>
    <w:rsid w:val="009D5799"/>
    <w:rsid w:val="009F7CB7"/>
    <w:rsid w:val="00A030F1"/>
    <w:rsid w:val="00A170BA"/>
    <w:rsid w:val="00A35463"/>
    <w:rsid w:val="00A41FCE"/>
    <w:rsid w:val="00A53CBE"/>
    <w:rsid w:val="00A6351B"/>
    <w:rsid w:val="00A64984"/>
    <w:rsid w:val="00B24F49"/>
    <w:rsid w:val="00B326A5"/>
    <w:rsid w:val="00B57F8C"/>
    <w:rsid w:val="00B77B00"/>
    <w:rsid w:val="00B92ED0"/>
    <w:rsid w:val="00BB32FF"/>
    <w:rsid w:val="00C02611"/>
    <w:rsid w:val="00C23211"/>
    <w:rsid w:val="00C23EAD"/>
    <w:rsid w:val="00C55ED4"/>
    <w:rsid w:val="00C832EB"/>
    <w:rsid w:val="00C90C3F"/>
    <w:rsid w:val="00CA0AA2"/>
    <w:rsid w:val="00CE32DF"/>
    <w:rsid w:val="00D1768D"/>
    <w:rsid w:val="00D736AC"/>
    <w:rsid w:val="00D93997"/>
    <w:rsid w:val="00D96E2B"/>
    <w:rsid w:val="00DD4259"/>
    <w:rsid w:val="00DE4738"/>
    <w:rsid w:val="00DE674A"/>
    <w:rsid w:val="00DF4008"/>
    <w:rsid w:val="00E06159"/>
    <w:rsid w:val="00E91B08"/>
    <w:rsid w:val="00E91F35"/>
    <w:rsid w:val="00EB0D64"/>
    <w:rsid w:val="00EB1D08"/>
    <w:rsid w:val="00F0230A"/>
    <w:rsid w:val="00F03C0F"/>
    <w:rsid w:val="00F119CB"/>
    <w:rsid w:val="00F504BC"/>
    <w:rsid w:val="00F5533E"/>
    <w:rsid w:val="00F615BF"/>
    <w:rsid w:val="00F7622A"/>
    <w:rsid w:val="00FB5250"/>
    <w:rsid w:val="00FD48C9"/>
    <w:rsid w:val="00FF0748"/>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059757"/>
  <w15:chartTrackingRefBased/>
  <w15:docId w15:val="{AFCDA521-B67C-4DE2-822F-598315B30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008"/>
    <w:pPr>
      <w:suppressAutoHyphens/>
      <w:autoSpaceDN w:val="0"/>
      <w:spacing w:line="249" w:lineRule="auto"/>
      <w:textAlignment w:val="baseline"/>
    </w:pPr>
    <w:rPr>
      <w:rFonts w:ascii="Open Sans" w:eastAsia="Calibri" w:hAnsi="Open Sans" w:cs="Times New Roman"/>
      <w:color w:val="2F5496"/>
      <w:sz w:val="20"/>
    </w:rPr>
  </w:style>
  <w:style w:type="paragraph" w:styleId="Heading1">
    <w:name w:val="heading 1"/>
    <w:basedOn w:val="Normal"/>
    <w:next w:val="Normal"/>
    <w:link w:val="Heading1Char"/>
    <w:uiPriority w:val="9"/>
    <w:qFormat/>
    <w:rsid w:val="00E91B08"/>
    <w:pPr>
      <w:keepNext/>
      <w:keepLines/>
      <w:spacing w:before="240" w:after="0"/>
      <w:outlineLvl w:val="0"/>
    </w:pPr>
    <w:rPr>
      <w:rFonts w:eastAsiaTheme="majorEastAsia" w:cstheme="majorBidi"/>
      <w:b/>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2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211"/>
  </w:style>
  <w:style w:type="paragraph" w:styleId="Footer">
    <w:name w:val="footer"/>
    <w:basedOn w:val="Normal"/>
    <w:link w:val="FooterChar"/>
    <w:uiPriority w:val="99"/>
    <w:unhideWhenUsed/>
    <w:rsid w:val="00C232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211"/>
  </w:style>
  <w:style w:type="character" w:customStyle="1" w:styleId="Heading1Char">
    <w:name w:val="Heading 1 Char"/>
    <w:basedOn w:val="DefaultParagraphFont"/>
    <w:link w:val="Heading1"/>
    <w:uiPriority w:val="9"/>
    <w:rsid w:val="00E91B08"/>
    <w:rPr>
      <w:rFonts w:ascii="Arial" w:eastAsiaTheme="majorEastAsia" w:hAnsi="Arial" w:cstheme="majorBidi"/>
      <w:b/>
      <w:color w:val="2E74B5" w:themeColor="accent1" w:themeShade="BF"/>
      <w:sz w:val="32"/>
      <w:szCs w:val="32"/>
    </w:rPr>
  </w:style>
  <w:style w:type="paragraph" w:styleId="Title">
    <w:name w:val="Title"/>
    <w:basedOn w:val="Normal"/>
    <w:next w:val="Normal"/>
    <w:link w:val="TitleChar"/>
    <w:uiPriority w:val="10"/>
    <w:qFormat/>
    <w:rsid w:val="00E91B08"/>
    <w:pPr>
      <w:spacing w:after="0" w:line="240" w:lineRule="auto"/>
      <w:contextualSpacing/>
    </w:pPr>
    <w:rPr>
      <w:rFonts w:eastAsiaTheme="majorEastAsia" w:cstheme="majorBidi"/>
      <w:kern w:val="28"/>
      <w:sz w:val="56"/>
      <w:szCs w:val="56"/>
    </w:rPr>
  </w:style>
  <w:style w:type="character" w:customStyle="1" w:styleId="TitleChar">
    <w:name w:val="Title Char"/>
    <w:basedOn w:val="DefaultParagraphFont"/>
    <w:link w:val="Title"/>
    <w:uiPriority w:val="10"/>
    <w:rsid w:val="00E91B08"/>
    <w:rPr>
      <w:rFonts w:ascii="Arial" w:eastAsiaTheme="majorEastAsia" w:hAnsi="Arial" w:cstheme="majorBidi"/>
      <w:kern w:val="28"/>
      <w:sz w:val="56"/>
      <w:szCs w:val="56"/>
    </w:rPr>
  </w:style>
  <w:style w:type="paragraph" w:styleId="Subtitle">
    <w:name w:val="Subtitle"/>
    <w:basedOn w:val="Normal"/>
    <w:next w:val="Normal"/>
    <w:link w:val="SubtitleChar"/>
    <w:uiPriority w:val="11"/>
    <w:qFormat/>
    <w:rsid w:val="00E91B08"/>
    <w:pPr>
      <w:numPr>
        <w:ilvl w:val="1"/>
      </w:numPr>
    </w:pPr>
    <w:rPr>
      <w:rFonts w:eastAsiaTheme="minorEastAsia"/>
      <w:color w:val="5A5A5A" w:themeColor="text1" w:themeTint="A5"/>
      <w:sz w:val="28"/>
    </w:rPr>
  </w:style>
  <w:style w:type="character" w:customStyle="1" w:styleId="SubtitleChar">
    <w:name w:val="Subtitle Char"/>
    <w:basedOn w:val="DefaultParagraphFont"/>
    <w:link w:val="Subtitle"/>
    <w:uiPriority w:val="11"/>
    <w:rsid w:val="00E91B08"/>
    <w:rPr>
      <w:rFonts w:ascii="Arial" w:eastAsiaTheme="minorEastAsia" w:hAnsi="Arial"/>
      <w:color w:val="5A5A5A" w:themeColor="text1" w:themeTint="A5"/>
      <w:sz w:val="28"/>
    </w:rPr>
  </w:style>
  <w:style w:type="character" w:styleId="IntenseEmphasis">
    <w:name w:val="Intense Emphasis"/>
    <w:basedOn w:val="DefaultParagraphFont"/>
    <w:uiPriority w:val="21"/>
    <w:qFormat/>
    <w:rsid w:val="00E91B08"/>
    <w:rPr>
      <w:rFonts w:ascii="Arial" w:hAnsi="Arial"/>
      <w:i/>
      <w:iCs/>
      <w:color w:val="5B9BD5" w:themeColor="accent1"/>
    </w:rPr>
  </w:style>
  <w:style w:type="character" w:styleId="SubtleEmphasis">
    <w:name w:val="Subtle Emphasis"/>
    <w:basedOn w:val="DefaultParagraphFont"/>
    <w:uiPriority w:val="19"/>
    <w:qFormat/>
    <w:rsid w:val="00E91B08"/>
    <w:rPr>
      <w:rFonts w:ascii="Arial" w:hAnsi="Arial"/>
      <w:i/>
      <w:iCs/>
      <w:color w:val="404040" w:themeColor="text1" w:themeTint="BF"/>
    </w:rPr>
  </w:style>
  <w:style w:type="character" w:styleId="Emphasis">
    <w:name w:val="Emphasis"/>
    <w:basedOn w:val="DefaultParagraphFont"/>
    <w:uiPriority w:val="20"/>
    <w:qFormat/>
    <w:rsid w:val="00E91B08"/>
    <w:rPr>
      <w:rFonts w:ascii="Arial" w:hAnsi="Arial"/>
      <w:i/>
      <w:iCs/>
    </w:rPr>
  </w:style>
  <w:style w:type="table" w:styleId="TableGrid">
    <w:name w:val="Table Grid"/>
    <w:basedOn w:val="TableNormal"/>
    <w:uiPriority w:val="39"/>
    <w:rsid w:val="00E91B08"/>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4008"/>
    <w:pPr>
      <w:ind w:left="720"/>
      <w:contextualSpacing/>
    </w:pPr>
  </w:style>
  <w:style w:type="paragraph" w:styleId="NormalWeb">
    <w:name w:val="Normal (Web)"/>
    <w:basedOn w:val="Normal"/>
    <w:uiPriority w:val="99"/>
    <w:semiHidden/>
    <w:unhideWhenUsed/>
    <w:rsid w:val="00E06159"/>
    <w:rPr>
      <w:rFonts w:ascii="Times New Roman" w:hAnsi="Times New Roman"/>
      <w:sz w:val="24"/>
      <w:szCs w:val="24"/>
    </w:rPr>
  </w:style>
  <w:style w:type="paragraph" w:customStyle="1" w:styleId="P68B1DB1-Normal1">
    <w:name w:val="P68B1DB1-Normal1"/>
    <w:basedOn w:val="Normal"/>
    <w:rPr>
      <w:rFonts w:cs="Open Sans"/>
      <w:b/>
      <w:color w:val="FFFFFF"/>
      <w:szCs w:val="20"/>
    </w:rPr>
  </w:style>
  <w:style w:type="paragraph" w:customStyle="1" w:styleId="P68B1DB1-Normal2">
    <w:name w:val="P68B1DB1-Normal2"/>
    <w:basedOn w:val="Normal"/>
    <w:rPr>
      <w:rFonts w:cs="Open Sans"/>
      <w:b/>
      <w:color w:val="1F3864" w:themeColor="accent5" w:themeShade="80"/>
      <w:szCs w:val="20"/>
    </w:rPr>
  </w:style>
  <w:style w:type="paragraph" w:customStyle="1" w:styleId="P68B1DB1-Normal3">
    <w:name w:val="P68B1DB1-Normal3"/>
    <w:basedOn w:val="Normal"/>
    <w:rPr>
      <w:rFonts w:cs="Open Sans"/>
      <w:color w:val="1F3864" w:themeColor="accent5" w:themeShade="80"/>
      <w:szCs w:val="20"/>
    </w:rPr>
  </w:style>
  <w:style w:type="paragraph" w:customStyle="1" w:styleId="P68B1DB1-Normal4">
    <w:name w:val="P68B1DB1-Normal4"/>
    <w:basedOn w:val="Normal"/>
    <w:rPr>
      <w:rFonts w:cs="Open Sans"/>
      <w:color w:val="002060"/>
      <w:szCs w:val="20"/>
    </w:rPr>
  </w:style>
  <w:style w:type="paragraph" w:customStyle="1" w:styleId="P68B1DB1-ListParagraph5">
    <w:name w:val="P68B1DB1-ListParagraph5"/>
    <w:basedOn w:val="ListParagraph"/>
    <w:rPr>
      <w:rFonts w:cs="Open Sans"/>
      <w:color w:val="00206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094404">
      <w:bodyDiv w:val="1"/>
      <w:marLeft w:val="0"/>
      <w:marRight w:val="0"/>
      <w:marTop w:val="0"/>
      <w:marBottom w:val="0"/>
      <w:divBdr>
        <w:top w:val="none" w:sz="0" w:space="0" w:color="auto"/>
        <w:left w:val="none" w:sz="0" w:space="0" w:color="auto"/>
        <w:bottom w:val="none" w:sz="0" w:space="0" w:color="auto"/>
        <w:right w:val="none" w:sz="0" w:space="0" w:color="auto"/>
      </w:divBdr>
    </w:div>
    <w:div w:id="909465863">
      <w:bodyDiv w:val="1"/>
      <w:marLeft w:val="0"/>
      <w:marRight w:val="0"/>
      <w:marTop w:val="0"/>
      <w:marBottom w:val="0"/>
      <w:divBdr>
        <w:top w:val="none" w:sz="0" w:space="0" w:color="auto"/>
        <w:left w:val="none" w:sz="0" w:space="0" w:color="auto"/>
        <w:bottom w:val="none" w:sz="0" w:space="0" w:color="auto"/>
        <w:right w:val="none" w:sz="0" w:space="0" w:color="auto"/>
      </w:divBdr>
    </w:div>
    <w:div w:id="1545024685">
      <w:bodyDiv w:val="1"/>
      <w:marLeft w:val="0"/>
      <w:marRight w:val="0"/>
      <w:marTop w:val="0"/>
      <w:marBottom w:val="0"/>
      <w:divBdr>
        <w:top w:val="none" w:sz="0" w:space="0" w:color="auto"/>
        <w:left w:val="none" w:sz="0" w:space="0" w:color="auto"/>
        <w:bottom w:val="none" w:sz="0" w:space="0" w:color="auto"/>
        <w:right w:val="none" w:sz="0" w:space="0" w:color="auto"/>
      </w:divBdr>
    </w:div>
    <w:div w:id="1859193607">
      <w:bodyDiv w:val="1"/>
      <w:marLeft w:val="0"/>
      <w:marRight w:val="0"/>
      <w:marTop w:val="0"/>
      <w:marBottom w:val="0"/>
      <w:divBdr>
        <w:top w:val="none" w:sz="0" w:space="0" w:color="auto"/>
        <w:left w:val="none" w:sz="0" w:space="0" w:color="auto"/>
        <w:bottom w:val="none" w:sz="0" w:space="0" w:color="auto"/>
        <w:right w:val="none" w:sz="0" w:space="0" w:color="auto"/>
      </w:divBdr>
    </w:div>
    <w:div w:id="1870140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merzanOrsolya\Interreg%20ROHU\_VIM%202021-2027\7.%20Antet%20A4\RO\Antet%20A4%20Interreg%20RO%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ntet A4 Interreg RO Portrait</Template>
  <TotalTime>165</TotalTime>
  <Pages>2</Pages>
  <Words>590</Words>
  <Characters>336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zan Orsolya</dc:creator>
  <cp:keywords/>
  <dc:description/>
  <cp:lastModifiedBy>Adriana Ghita</cp:lastModifiedBy>
  <cp:revision>21</cp:revision>
  <dcterms:created xsi:type="dcterms:W3CDTF">2025-03-03T08:41:00Z</dcterms:created>
  <dcterms:modified xsi:type="dcterms:W3CDTF">2025-07-03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1d862b9f0a5f44e41e5ff8af84f86f9ccb5e30310b3c22c4357e3f4228f5fa</vt:lpwstr>
  </property>
</Properties>
</file>